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250C1" w14:textId="43910813" w:rsidR="00EA1CDA" w:rsidRDefault="005635A2" w:rsidP="0013680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270" w:hanging="270"/>
        <w:jc w:val="center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</w:rPr>
        <w:t>Internship Experience Information Form</w:t>
      </w:r>
    </w:p>
    <w:p w14:paraId="0C4F1178" w14:textId="77777777" w:rsidR="008F3731" w:rsidRPr="0013680F" w:rsidRDefault="008F3731" w:rsidP="0013680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270" w:hanging="270"/>
        <w:jc w:val="center"/>
        <w:rPr>
          <w:rFonts w:ascii="Helvetica Neue" w:eastAsia="Helvetica Neue" w:hAnsi="Helvetica Neue" w:cs="Helvetica Neue"/>
          <w:color w:val="000000"/>
        </w:rPr>
      </w:pPr>
    </w:p>
    <w:p w14:paraId="32F05F80" w14:textId="362BDF92" w:rsidR="00EA1CDA" w:rsidRDefault="00180634" w:rsidP="0018063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Please complete this form if you are a </w:t>
      </w:r>
      <w:r w:rsidRPr="0018063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new sit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605D1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for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he University of Texas at Austin </w:t>
      </w:r>
      <w:r w:rsidR="00FA09EE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extiles and Apparel </w:t>
      </w:r>
      <w:r w:rsidR="00DF1DD5">
        <w:rPr>
          <w:rFonts w:ascii="Times New Roman" w:eastAsia="Times New Roman" w:hAnsi="Times New Roman" w:cs="Times New Roman"/>
          <w:color w:val="000000"/>
          <w:sz w:val="22"/>
          <w:szCs w:val="22"/>
        </w:rPr>
        <w:t>I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nternship </w:t>
      </w:r>
      <w:r w:rsidR="00DF1DD5">
        <w:rPr>
          <w:rFonts w:ascii="Times New Roman" w:eastAsia="Times New Roman" w:hAnsi="Times New Roman" w:cs="Times New Roman"/>
          <w:color w:val="000000"/>
          <w:sz w:val="22"/>
          <w:szCs w:val="22"/>
        </w:rPr>
        <w:t>P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rogram. 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>Once th</w:t>
      </w:r>
      <w:r w:rsidR="00605D1C">
        <w:rPr>
          <w:rFonts w:ascii="Times New Roman" w:eastAsia="Times New Roman" w:hAnsi="Times New Roman" w:cs="Times New Roman"/>
          <w:color w:val="000000"/>
          <w:sz w:val="22"/>
          <w:szCs w:val="22"/>
        </w:rPr>
        <w:t>e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form is received, it will be reviewed </w:t>
      </w:r>
      <w:r w:rsidR="00605D1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and considered for </w:t>
      </w:r>
      <w:r w:rsidR="00206161">
        <w:rPr>
          <w:rFonts w:ascii="Times New Roman" w:eastAsia="Times New Roman" w:hAnsi="Times New Roman" w:cs="Times New Roman"/>
          <w:color w:val="000000"/>
          <w:sz w:val="22"/>
          <w:szCs w:val="22"/>
        </w:rPr>
        <w:t>a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>pproval.</w:t>
      </w:r>
      <w:r w:rsidR="00605D1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Please note s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udents </w:t>
      </w:r>
      <w:r w:rsidR="005635A2" w:rsidRPr="00605D1C">
        <w:rPr>
          <w:rFonts w:ascii="Times New Roman" w:eastAsia="Times New Roman" w:hAnsi="Times New Roman" w:cs="Times New Roman"/>
          <w:i/>
          <w:iCs/>
          <w:color w:val="000000"/>
          <w:sz w:val="22"/>
          <w:szCs w:val="22"/>
        </w:rPr>
        <w:t xml:space="preserve">may not accept 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>the</w:t>
      </w:r>
      <w:r w:rsidR="00605D1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206161">
        <w:rPr>
          <w:rFonts w:ascii="Times New Roman" w:eastAsia="Times New Roman" w:hAnsi="Times New Roman" w:cs="Times New Roman"/>
          <w:color w:val="000000"/>
          <w:sz w:val="22"/>
          <w:szCs w:val="22"/>
        </w:rPr>
        <w:t>i</w:t>
      </w:r>
      <w:r w:rsidR="00605D1C">
        <w:rPr>
          <w:rFonts w:ascii="Times New Roman" w:eastAsia="Times New Roman" w:hAnsi="Times New Roman" w:cs="Times New Roman"/>
          <w:color w:val="000000"/>
          <w:sz w:val="22"/>
          <w:szCs w:val="22"/>
        </w:rPr>
        <w:t>nternship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offer</w:t>
      </w:r>
      <w:r w:rsidR="00605D1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s 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or begin working </w:t>
      </w:r>
      <w:r w:rsidR="00AC4496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with the site for academic credit 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>until t</w:t>
      </w:r>
      <w:r w:rsidR="00605D1C">
        <w:rPr>
          <w:rFonts w:ascii="Times New Roman" w:eastAsia="Times New Roman" w:hAnsi="Times New Roman" w:cs="Times New Roman"/>
          <w:color w:val="000000"/>
          <w:sz w:val="22"/>
          <w:szCs w:val="22"/>
        </w:rPr>
        <w:t>he site and internship proposal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has been approved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. </w:t>
      </w:r>
    </w:p>
    <w:p w14:paraId="60FF0C35" w14:textId="4240524B" w:rsidR="003E3C35" w:rsidRDefault="003E3C35" w:rsidP="00180634">
      <w:pPr>
        <w:widowControl w:val="0"/>
        <w:pBdr>
          <w:top w:val="nil"/>
          <w:left w:val="nil"/>
          <w:bottom w:val="single" w:sz="6" w:space="1" w:color="auto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F5DF302" w14:textId="0CA7B1F2" w:rsidR="003E3C35" w:rsidRPr="003E3C35" w:rsidRDefault="003E3C35" w:rsidP="00180634">
      <w:pPr>
        <w:widowControl w:val="0"/>
        <w:pBdr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 Neue" w:eastAsia="Helvetica Neue" w:hAnsi="Helvetica Neue" w:cs="Helvetica Neue"/>
          <w:b/>
          <w:bCs/>
          <w:color w:val="000000"/>
        </w:rPr>
      </w:pPr>
      <w:r w:rsidRPr="003E3C3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COMPANY INFORMATION </w:t>
      </w:r>
    </w:p>
    <w:p w14:paraId="4A8C71DD" w14:textId="77777777" w:rsidR="00EA1CDA" w:rsidRDefault="00EA1C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 Neue" w:eastAsia="Helvetica Neue" w:hAnsi="Helvetica Neue" w:cs="Helvetica Neue"/>
          <w:color w:val="000000"/>
          <w:sz w:val="16"/>
          <w:szCs w:val="16"/>
        </w:rPr>
      </w:pPr>
    </w:p>
    <w:p w14:paraId="08F90640" w14:textId="4FC468D9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ind w:right="-720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Name of Student requesting </w:t>
      </w:r>
      <w:r w:rsidR="00206161">
        <w:rPr>
          <w:rFonts w:ascii="Times New Roman" w:eastAsia="Times New Roman" w:hAnsi="Times New Roman" w:cs="Times New Roman"/>
          <w:color w:val="000000"/>
          <w:sz w:val="22"/>
          <w:szCs w:val="22"/>
        </w:rPr>
        <w:t>a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pproval </w:t>
      </w:r>
      <w:r w:rsidR="0002138D">
        <w:rPr>
          <w:rFonts w:ascii="Times New Roman" w:eastAsia="Times New Roman" w:hAnsi="Times New Roman" w:cs="Times New Roman"/>
          <w:color w:val="000000"/>
          <w:sz w:val="22"/>
          <w:szCs w:val="22"/>
        </w:rPr>
        <w:t>for i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nternship</w:t>
      </w:r>
      <w:r w:rsidR="000052B7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: </w:t>
      </w:r>
    </w:p>
    <w:p w14:paraId="54718C5B" w14:textId="0AF48776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Name of Company</w:t>
      </w:r>
      <w:r w:rsidR="00C9470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: 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</w:p>
    <w:p w14:paraId="2322675C" w14:textId="5DB93C5B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Type of Business</w:t>
      </w:r>
      <w:r w:rsidR="00C9470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:  </w:t>
      </w:r>
    </w:p>
    <w:p w14:paraId="2E78ACBA" w14:textId="77777777" w:rsidR="00C94709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Address</w:t>
      </w:r>
      <w:r w:rsidR="00C94709">
        <w:rPr>
          <w:rFonts w:ascii="Times New Roman" w:eastAsia="Times New Roman" w:hAnsi="Times New Roman" w:cs="Times New Roman"/>
          <w:color w:val="000000"/>
          <w:sz w:val="22"/>
          <w:szCs w:val="22"/>
        </w:rPr>
        <w:t>:</w:t>
      </w:r>
    </w:p>
    <w:p w14:paraId="79E40843" w14:textId="38799183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City/State/Zip</w:t>
      </w:r>
      <w:r w:rsidR="00C9470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:  </w:t>
      </w:r>
    </w:p>
    <w:p w14:paraId="3C1DFC5C" w14:textId="51E15ED8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(If </w:t>
      </w:r>
      <w:r w:rsidR="00FA09E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the </w:t>
      </w:r>
      <w:r w:rsidR="0002138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nternship </w:t>
      </w:r>
      <w:r w:rsidR="00FA09E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is in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an employer’s private home or a student’s home, it must be noted) </w:t>
      </w:r>
    </w:p>
    <w:p w14:paraId="65671F60" w14:textId="2DDD976A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ind w:right="-72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Located in</w:t>
      </w:r>
      <w:r w:rsidR="006610E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(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Mall/Center/Office Complex/Warehouse, etc.</w:t>
      </w:r>
      <w:r w:rsidR="006610E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):  </w:t>
      </w:r>
    </w:p>
    <w:p w14:paraId="402B8A6E" w14:textId="2FC0E37D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Phone</w:t>
      </w:r>
      <w:r w:rsidR="006610E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</w:t>
      </w:r>
    </w:p>
    <w:p w14:paraId="616A6EA8" w14:textId="4DE629BA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Supervisor Name and Title</w:t>
      </w:r>
      <w:r w:rsidR="006610E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:  </w:t>
      </w:r>
    </w:p>
    <w:p w14:paraId="4B2414EC" w14:textId="7BFC70C9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Supervisor e-mail</w:t>
      </w:r>
      <w:r w:rsidR="006610E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:  </w:t>
      </w:r>
    </w:p>
    <w:p w14:paraId="1E7FC6E8" w14:textId="354A43BE" w:rsidR="00D648D9" w:rsidRDefault="00D648D9">
      <w:pPr>
        <w:widowControl w:val="0"/>
        <w:pBdr>
          <w:top w:val="nil"/>
          <w:left w:val="nil"/>
          <w:bottom w:val="single" w:sz="6" w:space="1" w:color="auto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6343A628" w14:textId="13321E56" w:rsidR="00D648D9" w:rsidRPr="00D648D9" w:rsidRDefault="00D648D9">
      <w:pPr>
        <w:widowControl w:val="0"/>
        <w:pBdr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b/>
          <w:bCs/>
          <w:color w:val="000000"/>
        </w:rPr>
      </w:pPr>
      <w:r w:rsidRPr="00D648D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INTER</w:t>
      </w:r>
      <w:r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NSHIP</w:t>
      </w:r>
      <w:r w:rsidRPr="00D648D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 INFORMATION</w:t>
      </w:r>
    </w:p>
    <w:p w14:paraId="42437F2C" w14:textId="6B6BFF10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Is this </w:t>
      </w:r>
      <w:r w:rsidR="00055979">
        <w:rPr>
          <w:rFonts w:ascii="Times New Roman" w:eastAsia="Times New Roman" w:hAnsi="Times New Roman" w:cs="Times New Roman"/>
          <w:color w:val="000000"/>
          <w:sz w:val="22"/>
          <w:szCs w:val="22"/>
        </w:rPr>
        <w:t>i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nternship compensated?</w:t>
      </w:r>
    </w:p>
    <w:p w14:paraId="327281DE" w14:textId="2924F071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itle of </w:t>
      </w:r>
      <w:r w:rsidR="003E3C35">
        <w:rPr>
          <w:rFonts w:ascii="Times New Roman" w:eastAsia="Times New Roman" w:hAnsi="Times New Roman" w:cs="Times New Roman"/>
          <w:color w:val="000000"/>
          <w:sz w:val="22"/>
          <w:szCs w:val="22"/>
        </w:rPr>
        <w:t>i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nternship </w:t>
      </w:r>
      <w:r w:rsidR="003E3C35">
        <w:rPr>
          <w:rFonts w:ascii="Times New Roman" w:eastAsia="Times New Roman" w:hAnsi="Times New Roman" w:cs="Times New Roman"/>
          <w:color w:val="000000"/>
          <w:sz w:val="22"/>
          <w:szCs w:val="22"/>
        </w:rPr>
        <w:t>p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osition</w:t>
      </w:r>
      <w:r w:rsidR="004358AC">
        <w:rPr>
          <w:rFonts w:ascii="Times New Roman" w:eastAsia="Times New Roman" w:hAnsi="Times New Roman" w:cs="Times New Roman"/>
          <w:color w:val="000000"/>
          <w:sz w:val="22"/>
          <w:szCs w:val="22"/>
        </w:rPr>
        <w:t>:</w:t>
      </w:r>
    </w:p>
    <w:p w14:paraId="6DECF50B" w14:textId="4C2CAF91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Please provide a 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DETAILED LIST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of the major responsibilities/projects that will be included in this learning experience. This information will be used when considering </w:t>
      </w:r>
      <w:r w:rsidR="00D648D9">
        <w:rPr>
          <w:rFonts w:ascii="Times New Roman" w:eastAsia="Times New Roman" w:hAnsi="Times New Roman" w:cs="Times New Roman"/>
          <w:color w:val="000000"/>
          <w:sz w:val="22"/>
          <w:szCs w:val="22"/>
        </w:rPr>
        <w:t>a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pproval of this </w:t>
      </w:r>
      <w:r w:rsidR="00D648D9">
        <w:rPr>
          <w:rFonts w:ascii="Times New Roman" w:eastAsia="Times New Roman" w:hAnsi="Times New Roman" w:cs="Times New Roman"/>
          <w:color w:val="000000"/>
          <w:sz w:val="22"/>
          <w:szCs w:val="22"/>
        </w:rPr>
        <w:t>i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nternship. </w:t>
      </w:r>
      <w:r w:rsidR="00D648D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he Internship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Director may contact you for clarification or additional information.</w:t>
      </w:r>
    </w:p>
    <w:p w14:paraId="36818734" w14:textId="72077CB4" w:rsidR="00EA1CDA" w:rsidRPr="00BF74C1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 Neue" w:eastAsia="Helvetica Neue" w:hAnsi="Helvetica Neue" w:cs="Helvetica Neue"/>
          <w:color w:val="000000"/>
        </w:rPr>
      </w:pPr>
      <w:r w:rsidRPr="00BF74C1">
        <w:rPr>
          <w:rFonts w:ascii="Times New Roman" w:eastAsia="Times New Roman" w:hAnsi="Times New Roman" w:cs="Times New Roman"/>
          <w:color w:val="000000"/>
          <w:sz w:val="22"/>
          <w:szCs w:val="22"/>
        </w:rPr>
        <w:t>1.</w:t>
      </w:r>
    </w:p>
    <w:p w14:paraId="222CB86C" w14:textId="77777777" w:rsidR="00EA1CDA" w:rsidRPr="00BF74C1" w:rsidRDefault="00EA1C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8ABDB9B" w14:textId="53823534" w:rsidR="00EA1CDA" w:rsidRPr="00BF74C1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 Neue" w:eastAsia="Helvetica Neue" w:hAnsi="Helvetica Neue" w:cs="Helvetica Neue"/>
          <w:color w:val="000000"/>
        </w:rPr>
      </w:pPr>
      <w:r w:rsidRPr="00BF74C1">
        <w:rPr>
          <w:rFonts w:ascii="Times New Roman" w:eastAsia="Times New Roman" w:hAnsi="Times New Roman" w:cs="Times New Roman"/>
          <w:color w:val="000000"/>
          <w:sz w:val="22"/>
          <w:szCs w:val="22"/>
        </w:rPr>
        <w:t>2.</w:t>
      </w:r>
    </w:p>
    <w:p w14:paraId="64149103" w14:textId="77777777" w:rsidR="00EA1CDA" w:rsidRPr="00BF74C1" w:rsidRDefault="00EA1C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040C19C7" w14:textId="3DC8D998" w:rsidR="00EA1CDA" w:rsidRPr="00BF74C1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 Neue" w:eastAsia="Helvetica Neue" w:hAnsi="Helvetica Neue" w:cs="Helvetica Neue"/>
          <w:color w:val="000000"/>
        </w:rPr>
      </w:pPr>
      <w:r w:rsidRPr="00BF74C1">
        <w:rPr>
          <w:rFonts w:ascii="Times New Roman" w:eastAsia="Times New Roman" w:hAnsi="Times New Roman" w:cs="Times New Roman"/>
          <w:color w:val="000000"/>
          <w:sz w:val="22"/>
          <w:szCs w:val="22"/>
        </w:rPr>
        <w:t>3.</w:t>
      </w:r>
    </w:p>
    <w:p w14:paraId="5F459A2B" w14:textId="77777777" w:rsidR="00EA1CDA" w:rsidRPr="00BF74C1" w:rsidRDefault="00EA1C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6686336C" w14:textId="10353D84" w:rsidR="00EA1CDA" w:rsidRPr="00BF74C1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BF74C1">
        <w:rPr>
          <w:rFonts w:ascii="Times New Roman" w:eastAsia="Times New Roman" w:hAnsi="Times New Roman" w:cs="Times New Roman"/>
          <w:color w:val="000000"/>
          <w:sz w:val="22"/>
          <w:szCs w:val="22"/>
        </w:rPr>
        <w:t>4.</w:t>
      </w:r>
    </w:p>
    <w:p w14:paraId="3BDF4866" w14:textId="77777777" w:rsidR="00BF74C1" w:rsidRPr="00BF74C1" w:rsidRDefault="00BF74C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456FA7D3" w14:textId="46382E38" w:rsidR="00EA1CDA" w:rsidRPr="00BF74C1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 Neue" w:eastAsia="Helvetica Neue" w:hAnsi="Helvetica Neue" w:cs="Helvetica Neue"/>
          <w:color w:val="000000"/>
        </w:rPr>
      </w:pPr>
      <w:r w:rsidRPr="00BF74C1">
        <w:rPr>
          <w:rFonts w:ascii="Times New Roman" w:eastAsia="Times New Roman" w:hAnsi="Times New Roman" w:cs="Times New Roman"/>
          <w:color w:val="000000"/>
          <w:sz w:val="22"/>
          <w:szCs w:val="22"/>
        </w:rPr>
        <w:t>5</w:t>
      </w:r>
      <w:r w:rsidR="00BF74C1" w:rsidRPr="00BF74C1"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</w:p>
    <w:p w14:paraId="67863193" w14:textId="77777777" w:rsidR="00EA1CDA" w:rsidRDefault="00EA1C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9FD23EF" w14:textId="068D8C43" w:rsidR="00EA1CDA" w:rsidRPr="00BE644F" w:rsidRDefault="005635A2" w:rsidP="00BE644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Is this student currently working or has worked for your company before?</w:t>
      </w:r>
    </w:p>
    <w:p w14:paraId="71AEBF6E" w14:textId="66174C8F" w:rsidR="005635A2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7239BD4" w14:textId="132F79F7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If yes, how will this internship experience be different/provide a new learning experience(s) from their previous/current responsibilities? </w:t>
      </w:r>
    </w:p>
    <w:p w14:paraId="1F66B965" w14:textId="77777777" w:rsidR="00C27B60" w:rsidRPr="00C27B60" w:rsidRDefault="00C27B6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color w:val="000000"/>
        </w:rPr>
      </w:pPr>
    </w:p>
    <w:p w14:paraId="43398C04" w14:textId="0394911B" w:rsidR="00D648D9" w:rsidRDefault="00D648D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Does your company have a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formal internship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program?</w:t>
      </w:r>
    </w:p>
    <w:p w14:paraId="758F5D1C" w14:textId="5E2635F3" w:rsidR="00D648D9" w:rsidRDefault="00D648D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EE25FE6" w14:textId="5DE7E244" w:rsidR="00D648D9" w:rsidRDefault="00A13F07" w:rsidP="00D648D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How many weeks do you require if you have a formal internship program</w:t>
      </w:r>
      <w:r w:rsidR="00D648D9">
        <w:rPr>
          <w:rFonts w:ascii="Times New Roman" w:eastAsia="Times New Roman" w:hAnsi="Times New Roman" w:cs="Times New Roman"/>
          <w:color w:val="000000"/>
          <w:sz w:val="22"/>
          <w:szCs w:val="22"/>
        </w:rPr>
        <w:t>?</w:t>
      </w:r>
    </w:p>
    <w:p w14:paraId="2789370E" w14:textId="77777777" w:rsidR="00D648D9" w:rsidRDefault="00D648D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1C1DCCAA" w14:textId="08ADB11A" w:rsidR="00EA1CDA" w:rsidRDefault="00D648D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Ho</w:t>
      </w:r>
      <w:r w:rsidR="005635A2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w many hours per week (on average) will the student work?   </w:t>
      </w:r>
    </w:p>
    <w:p w14:paraId="2BD9E674" w14:textId="77777777" w:rsidR="001E5593" w:rsidRPr="001E5593" w:rsidRDefault="001E559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801EB19" w14:textId="2A83EEAD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Does your company have a specific start and end date for your internship program?   </w:t>
      </w:r>
    </w:p>
    <w:p w14:paraId="66246AE6" w14:textId="77777777" w:rsidR="00165ADA" w:rsidRDefault="00165A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33EAB4C" w14:textId="126AB1C3" w:rsidR="00E24B72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If yes, what are the dates?</w:t>
      </w:r>
    </w:p>
    <w:p w14:paraId="22324B9A" w14:textId="77777777" w:rsidR="00165ADA" w:rsidRDefault="00165A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44261819" w14:textId="65BD300F" w:rsidR="00EA1CDA" w:rsidRPr="00165A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Are these dates flexible?</w:t>
      </w:r>
    </w:p>
    <w:p w14:paraId="047758A5" w14:textId="77777777" w:rsidR="00EA1CDA" w:rsidRDefault="00EA1C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</w:pPr>
    </w:p>
    <w:p w14:paraId="39F27518" w14:textId="028DD760" w:rsidR="00EA1CDA" w:rsidRPr="00DF1DD5" w:rsidRDefault="00EA1CD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 Neue" w:eastAsia="Helvetica Neue" w:hAnsi="Helvetica Neue" w:cs="Helvetica Neue"/>
          <w:bCs/>
          <w:iCs/>
          <w:color w:val="000000"/>
          <w:sz w:val="22"/>
          <w:szCs w:val="22"/>
        </w:rPr>
      </w:pPr>
    </w:p>
    <w:p w14:paraId="0DC3E66D" w14:textId="7774E71E" w:rsidR="00A3761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Employer Signature</w:t>
      </w:r>
    </w:p>
    <w:p w14:paraId="2582FA61" w14:textId="009BF0AA" w:rsidR="00EA1CDA" w:rsidRDefault="005635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rPr>
          <w:rFonts w:ascii="Helvetica Neue" w:eastAsia="Helvetica Neue" w:hAnsi="Helvetica Neue" w:cs="Helvetica Neue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Date </w:t>
      </w:r>
    </w:p>
    <w:p w14:paraId="062164AF" w14:textId="4A204027" w:rsidR="00A3761A" w:rsidRDefault="00A3761A">
      <w:pPr>
        <w:widowControl w:val="0"/>
        <w:pBdr>
          <w:top w:val="nil"/>
          <w:left w:val="nil"/>
          <w:bottom w:val="single" w:sz="6" w:space="1" w:color="auto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3A98BDA6" w14:textId="77777777" w:rsidR="001241E9" w:rsidRPr="001241E9" w:rsidRDefault="001241E9" w:rsidP="001241E9">
      <w:pPr>
        <w:widowControl w:val="0"/>
        <w:pBdr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 Neue" w:eastAsia="Helvetica Neue" w:hAnsi="Helvetica Neue" w:cs="Helvetica Neue"/>
          <w:b/>
          <w:bCs/>
          <w:color w:val="000000"/>
        </w:rPr>
      </w:pPr>
    </w:p>
    <w:p w14:paraId="3434ABB7" w14:textId="77777777" w:rsidR="00A13F07" w:rsidRDefault="005635A2" w:rsidP="00A13F0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</w:rPr>
      </w:pPr>
      <w:r w:rsidRPr="00BE644F">
        <w:rPr>
          <w:rFonts w:ascii="Times New Roman" w:eastAsia="Times New Roman" w:hAnsi="Times New Roman" w:cs="Times New Roman"/>
          <w:b/>
          <w:color w:val="000000"/>
        </w:rPr>
        <w:t xml:space="preserve">Important Information to Employer:  </w:t>
      </w:r>
      <w:r w:rsidRPr="00BE644F">
        <w:rPr>
          <w:rFonts w:ascii="Times New Roman" w:eastAsia="Times New Roman" w:hAnsi="Times New Roman" w:cs="Times New Roman"/>
          <w:color w:val="000000"/>
        </w:rPr>
        <w:t xml:space="preserve">If the </w:t>
      </w:r>
      <w:r w:rsidR="00A13F07">
        <w:rPr>
          <w:rFonts w:ascii="Times New Roman" w:eastAsia="Times New Roman" w:hAnsi="Times New Roman" w:cs="Times New Roman"/>
          <w:color w:val="000000"/>
        </w:rPr>
        <w:t>program director approved the internship</w:t>
      </w:r>
      <w:r w:rsidRPr="00BE644F">
        <w:rPr>
          <w:rFonts w:ascii="Times New Roman" w:eastAsia="Times New Roman" w:hAnsi="Times New Roman" w:cs="Times New Roman"/>
          <w:color w:val="000000"/>
        </w:rPr>
        <w:t xml:space="preserve"> with the employer listed above, the student must complete a minimum of </w:t>
      </w:r>
      <w:r w:rsidR="00FA09EE">
        <w:rPr>
          <w:rFonts w:ascii="Times New Roman" w:eastAsia="Times New Roman" w:hAnsi="Times New Roman" w:cs="Times New Roman"/>
          <w:color w:val="000000"/>
        </w:rPr>
        <w:t xml:space="preserve">150 </w:t>
      </w:r>
      <w:r w:rsidRPr="00BE644F">
        <w:rPr>
          <w:rFonts w:ascii="Times New Roman" w:eastAsia="Times New Roman" w:hAnsi="Times New Roman" w:cs="Times New Roman"/>
          <w:color w:val="000000"/>
        </w:rPr>
        <w:t xml:space="preserve">hours of work during the </w:t>
      </w:r>
      <w:r w:rsidR="00FA09EE">
        <w:rPr>
          <w:rFonts w:ascii="Times New Roman" w:eastAsia="Times New Roman" w:hAnsi="Times New Roman" w:cs="Times New Roman"/>
          <w:color w:val="000000"/>
        </w:rPr>
        <w:t>summer internship or 140 hours the long semester (fall and spring)</w:t>
      </w:r>
      <w:r w:rsidRPr="00BE644F">
        <w:rPr>
          <w:rFonts w:ascii="Times New Roman" w:eastAsia="Times New Roman" w:hAnsi="Times New Roman" w:cs="Times New Roman"/>
          <w:color w:val="000000"/>
        </w:rPr>
        <w:t xml:space="preserve">. For questions, please </w:t>
      </w:r>
      <w:r w:rsidR="00A13F07">
        <w:rPr>
          <w:rFonts w:ascii="Times New Roman" w:eastAsia="Times New Roman" w:hAnsi="Times New Roman" w:cs="Times New Roman"/>
          <w:color w:val="000000"/>
        </w:rPr>
        <w:t>get in touch with</w:t>
      </w:r>
      <w:r w:rsidRPr="00BE644F">
        <w:rPr>
          <w:rFonts w:ascii="Times New Roman" w:eastAsia="Times New Roman" w:hAnsi="Times New Roman" w:cs="Times New Roman"/>
          <w:color w:val="000000"/>
        </w:rPr>
        <w:t xml:space="preserve"> Deborah Sztejnberg @ 917-566-988</w:t>
      </w:r>
      <w:r w:rsidR="00FA09EE">
        <w:rPr>
          <w:rFonts w:ascii="Times New Roman" w:eastAsia="Times New Roman" w:hAnsi="Times New Roman" w:cs="Times New Roman"/>
          <w:color w:val="000000"/>
        </w:rPr>
        <w:t xml:space="preserve">0 or </w:t>
      </w:r>
      <w:hyperlink r:id="rId7" w:history="1">
        <w:r w:rsidR="00FA09EE" w:rsidRPr="00D766E7">
          <w:rPr>
            <w:rStyle w:val="Hyperlink"/>
            <w:rFonts w:ascii="Times New Roman" w:eastAsia="Times New Roman" w:hAnsi="Times New Roman" w:cs="Times New Roman"/>
          </w:rPr>
          <w:t>Deborah.sztejnberg@austin.utexas.edu</w:t>
        </w:r>
      </w:hyperlink>
    </w:p>
    <w:p w14:paraId="090A7E1F" w14:textId="729522DB" w:rsidR="00A13F07" w:rsidRDefault="00A13F07" w:rsidP="00A13F07">
      <w:pPr>
        <w:widowControl w:val="0"/>
        <w:pBdr>
          <w:top w:val="nil"/>
          <w:left w:val="nil"/>
          <w:bottom w:val="single" w:sz="6" w:space="1" w:color="auto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Times New Roman" w:eastAsia="Times New Roman" w:hAnsi="Times New Roman" w:cs="Times New Roman"/>
          <w:color w:val="000000"/>
        </w:rPr>
      </w:pPr>
    </w:p>
    <w:p w14:paraId="650ED6EF" w14:textId="28D4DC0C" w:rsidR="00EA1CDA" w:rsidRDefault="00FA09EE" w:rsidP="00A13F07">
      <w:pPr>
        <w:widowControl w:val="0"/>
        <w:pBdr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br/>
      </w:r>
    </w:p>
    <w:p w14:paraId="131EFCCB" w14:textId="419F5A82" w:rsidR="001241E9" w:rsidRPr="00A13F07" w:rsidRDefault="001241E9">
      <w:pPr>
        <w:pBdr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</w:rPr>
      </w:pPr>
      <w:r w:rsidRPr="00A13F07">
        <w:rPr>
          <w:rFonts w:ascii="Times New Roman" w:hAnsi="Times New Roman" w:cs="Times New Roman"/>
          <w:color w:val="000000"/>
        </w:rPr>
        <w:t xml:space="preserve">UT OFFICE </w:t>
      </w:r>
    </w:p>
    <w:p w14:paraId="1FF1D2F3" w14:textId="14A182AE" w:rsidR="001241E9" w:rsidRPr="00A13F07" w:rsidRDefault="001241E9">
      <w:pPr>
        <w:pBdr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</w:rPr>
      </w:pPr>
      <w:r w:rsidRPr="00A13F07">
        <w:rPr>
          <w:rFonts w:ascii="Times New Roman" w:hAnsi="Times New Roman" w:cs="Times New Roman"/>
          <w:color w:val="000000"/>
        </w:rPr>
        <w:t>Approved:</w:t>
      </w:r>
    </w:p>
    <w:p w14:paraId="680C3A6B" w14:textId="2B087440" w:rsidR="001241E9" w:rsidRPr="00A13F07" w:rsidRDefault="001241E9">
      <w:pPr>
        <w:pBdr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</w:rPr>
      </w:pPr>
      <w:r w:rsidRPr="00A13F07">
        <w:rPr>
          <w:rFonts w:ascii="Times New Roman" w:hAnsi="Times New Roman" w:cs="Times New Roman"/>
          <w:color w:val="000000"/>
        </w:rPr>
        <w:t>Date:</w:t>
      </w:r>
    </w:p>
    <w:p w14:paraId="7E60819B" w14:textId="03EBEFF1" w:rsidR="001241E9" w:rsidRDefault="001241E9">
      <w:pPr>
        <w:pBdr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</w:rPr>
      </w:pPr>
      <w:r w:rsidRPr="00A13F07">
        <w:rPr>
          <w:rFonts w:ascii="Times New Roman" w:hAnsi="Times New Roman" w:cs="Times New Roman"/>
          <w:color w:val="000000"/>
        </w:rPr>
        <w:t xml:space="preserve">Signature: </w:t>
      </w:r>
    </w:p>
    <w:p w14:paraId="0D60AAEC" w14:textId="5089E651" w:rsidR="00A13F07" w:rsidRPr="00A13F07" w:rsidRDefault="00A13F07" w:rsidP="00A13F07">
      <w:pPr>
        <w:rPr>
          <w:rFonts w:ascii="Times New Roman" w:hAnsi="Times New Roman" w:cs="Times New Roman"/>
        </w:rPr>
      </w:pPr>
    </w:p>
    <w:p w14:paraId="55558F4F" w14:textId="4E67BA64" w:rsidR="00A13F07" w:rsidRPr="00A13F07" w:rsidRDefault="00A13F07" w:rsidP="00A13F07">
      <w:pPr>
        <w:rPr>
          <w:rFonts w:ascii="Times New Roman" w:hAnsi="Times New Roman" w:cs="Times New Roman"/>
        </w:rPr>
      </w:pPr>
    </w:p>
    <w:p w14:paraId="7C666F5B" w14:textId="00CAFEE2" w:rsidR="00A13F07" w:rsidRPr="00A13F07" w:rsidRDefault="00A13F07" w:rsidP="00A13F07">
      <w:pPr>
        <w:rPr>
          <w:rFonts w:ascii="Times New Roman" w:hAnsi="Times New Roman" w:cs="Times New Roman"/>
        </w:rPr>
      </w:pPr>
    </w:p>
    <w:p w14:paraId="06A0CB4B" w14:textId="61A3AFA5" w:rsidR="00A13F07" w:rsidRDefault="00A13F07" w:rsidP="00A13F07">
      <w:pPr>
        <w:rPr>
          <w:rFonts w:ascii="Times New Roman" w:hAnsi="Times New Roman" w:cs="Times New Roman"/>
          <w:color w:val="000000"/>
        </w:rPr>
      </w:pPr>
    </w:p>
    <w:p w14:paraId="5F964981" w14:textId="238EBE6B" w:rsidR="00A13F07" w:rsidRPr="00A13F07" w:rsidRDefault="00A13F07" w:rsidP="00A13F07">
      <w:pPr>
        <w:tabs>
          <w:tab w:val="left" w:pos="435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A13F07" w:rsidRPr="00A13F07" w:rsidSect="00A13F07">
      <w:headerReference w:type="default" r:id="rId8"/>
      <w:footerReference w:type="default" r:id="rId9"/>
      <w:pgSz w:w="12240" w:h="15840"/>
      <w:pgMar w:top="630" w:right="1170" w:bottom="360" w:left="1440" w:header="720" w:footer="144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F83A7" w14:textId="77777777" w:rsidR="00B611A6" w:rsidRDefault="00B611A6" w:rsidP="00DF1DD5">
      <w:r>
        <w:separator/>
      </w:r>
    </w:p>
  </w:endnote>
  <w:endnote w:type="continuationSeparator" w:id="0">
    <w:p w14:paraId="55683A30" w14:textId="77777777" w:rsidR="00B611A6" w:rsidRDefault="00B611A6" w:rsidP="00DF1D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D267E" w14:textId="3DE554F7" w:rsidR="00DF1DD5" w:rsidRPr="00A13F07" w:rsidRDefault="00A13F07" w:rsidP="00A13F07">
    <w:pPr>
      <w:pStyle w:val="Footer"/>
      <w:jc w:val="center"/>
      <w:rPr>
        <w:rFonts w:ascii="Times New Roman" w:hAnsi="Times New Roman" w:cs="Times New Roman"/>
        <w:sz w:val="22"/>
        <w:szCs w:val="22"/>
      </w:rPr>
    </w:pPr>
    <w:r w:rsidRPr="00A13F07">
      <w:rPr>
        <w:rFonts w:ascii="Times New Roman" w:hAnsi="Times New Roman" w:cs="Times New Roman"/>
        <w:sz w:val="22"/>
        <w:szCs w:val="22"/>
      </w:rPr>
      <w:t>200 W 24th St. – Austin, Texas 78712 – https://he.utexas.edu/t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5B959" w14:textId="77777777" w:rsidR="00B611A6" w:rsidRDefault="00B611A6" w:rsidP="00DF1DD5">
      <w:r>
        <w:separator/>
      </w:r>
    </w:p>
  </w:footnote>
  <w:footnote w:type="continuationSeparator" w:id="0">
    <w:p w14:paraId="2943519B" w14:textId="77777777" w:rsidR="00B611A6" w:rsidRDefault="00B611A6" w:rsidP="00DF1D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B5B7" w14:textId="019DA898" w:rsidR="00DF1DD5" w:rsidRDefault="00DF1DD5">
    <w:pPr>
      <w:pStyle w:val="Header"/>
    </w:pPr>
    <w:r>
      <w:rPr>
        <w:noProof/>
      </w:rPr>
      <w:drawing>
        <wp:inline distT="0" distB="0" distL="0" distR="0" wp14:anchorId="460F3E5C" wp14:editId="2B312102">
          <wp:extent cx="3390467" cy="520700"/>
          <wp:effectExtent l="0" t="0" r="635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5447" cy="5260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8B0DD5" w14:textId="77777777" w:rsidR="00DF1DD5" w:rsidRDefault="00DF1D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51C5D"/>
    <w:multiLevelType w:val="hybridMultilevel"/>
    <w:tmpl w:val="40521B58"/>
    <w:lvl w:ilvl="0" w:tplc="72D021F6">
      <w:start w:val="16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zUyMDEzsrA0NjFV0lEKTi0uzszPAykwNKgFAHx2LvUtAAAA"/>
  </w:docVars>
  <w:rsids>
    <w:rsidRoot w:val="00EA1CDA"/>
    <w:rsid w:val="000052B7"/>
    <w:rsid w:val="0002138D"/>
    <w:rsid w:val="00055979"/>
    <w:rsid w:val="000F20FF"/>
    <w:rsid w:val="0010221D"/>
    <w:rsid w:val="001241E9"/>
    <w:rsid w:val="0013680F"/>
    <w:rsid w:val="00165ADA"/>
    <w:rsid w:val="00180634"/>
    <w:rsid w:val="001E5593"/>
    <w:rsid w:val="00206161"/>
    <w:rsid w:val="00245FA7"/>
    <w:rsid w:val="0026734D"/>
    <w:rsid w:val="00271A0B"/>
    <w:rsid w:val="00321A42"/>
    <w:rsid w:val="003A455F"/>
    <w:rsid w:val="003B421C"/>
    <w:rsid w:val="003E3C35"/>
    <w:rsid w:val="00401EE1"/>
    <w:rsid w:val="00412B7A"/>
    <w:rsid w:val="004358AC"/>
    <w:rsid w:val="004F1E9C"/>
    <w:rsid w:val="0051310C"/>
    <w:rsid w:val="00560264"/>
    <w:rsid w:val="005635A2"/>
    <w:rsid w:val="00605D1C"/>
    <w:rsid w:val="006610EA"/>
    <w:rsid w:val="006D36C8"/>
    <w:rsid w:val="006D5D6A"/>
    <w:rsid w:val="008B3727"/>
    <w:rsid w:val="008F3731"/>
    <w:rsid w:val="009D331F"/>
    <w:rsid w:val="00A13F07"/>
    <w:rsid w:val="00A3761A"/>
    <w:rsid w:val="00AC4496"/>
    <w:rsid w:val="00B611A6"/>
    <w:rsid w:val="00BE644F"/>
    <w:rsid w:val="00BF74C1"/>
    <w:rsid w:val="00C16602"/>
    <w:rsid w:val="00C27B60"/>
    <w:rsid w:val="00C72D8F"/>
    <w:rsid w:val="00C94709"/>
    <w:rsid w:val="00D648D9"/>
    <w:rsid w:val="00DB1642"/>
    <w:rsid w:val="00DE519C"/>
    <w:rsid w:val="00DF1DD5"/>
    <w:rsid w:val="00E24B72"/>
    <w:rsid w:val="00E70F72"/>
    <w:rsid w:val="00E8574D"/>
    <w:rsid w:val="00EA1CDA"/>
    <w:rsid w:val="00EB678B"/>
    <w:rsid w:val="00F62AF8"/>
    <w:rsid w:val="00FA09EE"/>
    <w:rsid w:val="00FD2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E2079A"/>
  <w15:docId w15:val="{B178D8F0-7E92-4A8B-9005-0C72E4471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602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1D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1DD5"/>
  </w:style>
  <w:style w:type="paragraph" w:styleId="Footer">
    <w:name w:val="footer"/>
    <w:basedOn w:val="Normal"/>
    <w:link w:val="FooterChar"/>
    <w:uiPriority w:val="99"/>
    <w:unhideWhenUsed/>
    <w:rsid w:val="00DF1D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1DD5"/>
  </w:style>
  <w:style w:type="character" w:styleId="Hyperlink">
    <w:name w:val="Hyperlink"/>
    <w:basedOn w:val="DefaultParagraphFont"/>
    <w:uiPriority w:val="99"/>
    <w:unhideWhenUsed/>
    <w:rsid w:val="00FA09E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09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eborah.sztejnberg@austin.utexa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's Lenovo</dc:creator>
  <cp:lastModifiedBy>Deborah Sztejnberg</cp:lastModifiedBy>
  <cp:revision>3</cp:revision>
  <cp:lastPrinted>2020-10-15T22:13:00Z</cp:lastPrinted>
  <dcterms:created xsi:type="dcterms:W3CDTF">2022-02-16T04:02:00Z</dcterms:created>
  <dcterms:modified xsi:type="dcterms:W3CDTF">2022-02-16T04:08:00Z</dcterms:modified>
</cp:coreProperties>
</file>